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51E6" w:rsidRPr="00EF3913" w:rsidRDefault="007F51E6" w:rsidP="00756851">
      <w:pPr>
        <w:spacing w:after="0"/>
        <w:jc w:val="center"/>
        <w:rPr>
          <w:b/>
          <w:sz w:val="28"/>
          <w:szCs w:val="28"/>
        </w:rPr>
      </w:pPr>
      <w:r w:rsidRPr="00EF3913">
        <w:rPr>
          <w:b/>
          <w:sz w:val="28"/>
          <w:szCs w:val="28"/>
        </w:rPr>
        <w:t>W</w:t>
      </w:r>
      <w:r w:rsidR="00EF3913" w:rsidRPr="00EF3913">
        <w:rPr>
          <w:b/>
          <w:sz w:val="28"/>
          <w:szCs w:val="28"/>
        </w:rPr>
        <w:t>ORSHIP &amp; MUSIC COMMITTEE</w:t>
      </w:r>
    </w:p>
    <w:p w:rsidR="007F51E6" w:rsidRDefault="007F51E6" w:rsidP="00756851">
      <w:pPr>
        <w:spacing w:after="0"/>
        <w:jc w:val="center"/>
        <w:rPr>
          <w:b/>
          <w:sz w:val="28"/>
          <w:szCs w:val="28"/>
        </w:rPr>
      </w:pPr>
      <w:r w:rsidRPr="00EF3913">
        <w:rPr>
          <w:b/>
          <w:sz w:val="28"/>
          <w:szCs w:val="28"/>
        </w:rPr>
        <w:t xml:space="preserve">May </w:t>
      </w:r>
      <w:r w:rsidR="00EF3913">
        <w:rPr>
          <w:b/>
          <w:sz w:val="28"/>
          <w:szCs w:val="28"/>
        </w:rPr>
        <w:t>19, 2020</w:t>
      </w:r>
    </w:p>
    <w:p w:rsidR="00756851" w:rsidRDefault="00756851" w:rsidP="00756851">
      <w:pPr>
        <w:spacing w:after="0"/>
        <w:jc w:val="center"/>
        <w:rPr>
          <w:b/>
          <w:sz w:val="28"/>
          <w:szCs w:val="28"/>
        </w:rPr>
      </w:pPr>
    </w:p>
    <w:p w:rsidR="00EF3913" w:rsidRDefault="00EF3913" w:rsidP="00EF3913">
      <w:pPr>
        <w:rPr>
          <w:sz w:val="28"/>
          <w:szCs w:val="28"/>
        </w:rPr>
      </w:pPr>
      <w:r>
        <w:rPr>
          <w:sz w:val="28"/>
          <w:szCs w:val="28"/>
        </w:rPr>
        <w:t xml:space="preserve">The Worship &amp; Music Committee met on the above date via zoom. Present were Lisa Fortwangler, Arlene Baumann, Rick Vanstone, Pastor Wende Bleam, Mary Anne Rossi, Beth </w:t>
      </w:r>
      <w:proofErr w:type="spellStart"/>
      <w:r>
        <w:rPr>
          <w:sz w:val="28"/>
          <w:szCs w:val="28"/>
        </w:rPr>
        <w:t>Cahall</w:t>
      </w:r>
      <w:proofErr w:type="spellEnd"/>
      <w:r>
        <w:rPr>
          <w:sz w:val="28"/>
          <w:szCs w:val="28"/>
        </w:rPr>
        <w:t xml:space="preserve"> and Lynda Sadusky, Chairperson.</w:t>
      </w:r>
    </w:p>
    <w:p w:rsidR="00EF3913" w:rsidRDefault="00EF3913" w:rsidP="00EF3913">
      <w:pPr>
        <w:rPr>
          <w:sz w:val="28"/>
          <w:szCs w:val="28"/>
        </w:rPr>
      </w:pPr>
      <w:r>
        <w:rPr>
          <w:sz w:val="28"/>
          <w:szCs w:val="28"/>
        </w:rPr>
        <w:t>The meeting was open with prayer.</w:t>
      </w:r>
    </w:p>
    <w:p w:rsidR="00EF3913" w:rsidRDefault="00EF3913" w:rsidP="00EF3913">
      <w:pPr>
        <w:rPr>
          <w:sz w:val="28"/>
          <w:szCs w:val="28"/>
        </w:rPr>
      </w:pPr>
      <w:r>
        <w:rPr>
          <w:b/>
          <w:sz w:val="28"/>
          <w:szCs w:val="28"/>
        </w:rPr>
        <w:t>Altar Guild</w:t>
      </w:r>
      <w:r>
        <w:rPr>
          <w:sz w:val="28"/>
          <w:szCs w:val="28"/>
        </w:rPr>
        <w:t xml:space="preserve"> – Pastor Wende </w:t>
      </w:r>
      <w:r w:rsidR="00980AC6">
        <w:rPr>
          <w:sz w:val="28"/>
          <w:szCs w:val="28"/>
        </w:rPr>
        <w:t>discussed finding someone to change</w:t>
      </w:r>
      <w:r>
        <w:rPr>
          <w:sz w:val="28"/>
          <w:szCs w:val="28"/>
        </w:rPr>
        <w:t xml:space="preserve"> the</w:t>
      </w:r>
      <w:r w:rsidR="00980AC6">
        <w:rPr>
          <w:sz w:val="28"/>
          <w:szCs w:val="28"/>
        </w:rPr>
        <w:t xml:space="preserve"> </w:t>
      </w:r>
      <w:proofErr w:type="spellStart"/>
      <w:r w:rsidR="00980AC6">
        <w:rPr>
          <w:sz w:val="28"/>
          <w:szCs w:val="28"/>
        </w:rPr>
        <w:t>paraments</w:t>
      </w:r>
      <w:proofErr w:type="spellEnd"/>
      <w:r w:rsidR="00980AC6">
        <w:rPr>
          <w:sz w:val="28"/>
          <w:szCs w:val="28"/>
        </w:rPr>
        <w:t xml:space="preserve"> and </w:t>
      </w:r>
      <w:r>
        <w:rPr>
          <w:sz w:val="28"/>
          <w:szCs w:val="28"/>
        </w:rPr>
        <w:t>check on the</w:t>
      </w:r>
      <w:r w:rsidR="00980AC6">
        <w:rPr>
          <w:sz w:val="28"/>
          <w:szCs w:val="28"/>
        </w:rPr>
        <w:t xml:space="preserve"> candles, filling if necessary for the Sunday Service. Mary Anne volunteered. The </w:t>
      </w:r>
      <w:proofErr w:type="spellStart"/>
      <w:r w:rsidR="00980AC6">
        <w:rPr>
          <w:sz w:val="28"/>
          <w:szCs w:val="28"/>
        </w:rPr>
        <w:t>paraments</w:t>
      </w:r>
      <w:proofErr w:type="spellEnd"/>
      <w:r w:rsidR="00980AC6">
        <w:rPr>
          <w:sz w:val="28"/>
          <w:szCs w:val="28"/>
        </w:rPr>
        <w:t xml:space="preserve"> will be changed to red for Pentecost (May 31), to white for Holy Trinity </w:t>
      </w:r>
      <w:r w:rsidR="003D3AEF">
        <w:rPr>
          <w:sz w:val="28"/>
          <w:szCs w:val="28"/>
        </w:rPr>
        <w:t>(June 7) and to green starting on June 17.</w:t>
      </w:r>
    </w:p>
    <w:p w:rsidR="00980AC6" w:rsidRDefault="00980AC6" w:rsidP="00EF3913">
      <w:pPr>
        <w:rPr>
          <w:sz w:val="28"/>
          <w:szCs w:val="28"/>
        </w:rPr>
      </w:pPr>
      <w:r>
        <w:rPr>
          <w:b/>
          <w:sz w:val="28"/>
          <w:szCs w:val="28"/>
        </w:rPr>
        <w:t xml:space="preserve">Feedback on Streaming Worship Service – </w:t>
      </w:r>
      <w:r>
        <w:rPr>
          <w:sz w:val="28"/>
          <w:szCs w:val="28"/>
        </w:rPr>
        <w:t>Pastor Wende requested feedback on the Streaming Worship Service. The following comments were given:</w:t>
      </w:r>
    </w:p>
    <w:p w:rsidR="00980AC6" w:rsidRDefault="00980AC6" w:rsidP="00980AC6">
      <w:pPr>
        <w:pStyle w:val="ListParagraph"/>
        <w:numPr>
          <w:ilvl w:val="0"/>
          <w:numId w:val="1"/>
        </w:numPr>
        <w:rPr>
          <w:sz w:val="28"/>
          <w:szCs w:val="28"/>
        </w:rPr>
      </w:pPr>
      <w:r>
        <w:rPr>
          <w:sz w:val="28"/>
          <w:szCs w:val="28"/>
        </w:rPr>
        <w:t>Loved seeing Miss Kitty and the return of the children’s sermon</w:t>
      </w:r>
    </w:p>
    <w:p w:rsidR="00980AC6" w:rsidRDefault="00980AC6" w:rsidP="00980AC6">
      <w:pPr>
        <w:pStyle w:val="ListParagraph"/>
        <w:numPr>
          <w:ilvl w:val="0"/>
          <w:numId w:val="1"/>
        </w:numPr>
        <w:rPr>
          <w:sz w:val="28"/>
          <w:szCs w:val="28"/>
        </w:rPr>
      </w:pPr>
      <w:r>
        <w:rPr>
          <w:sz w:val="28"/>
          <w:szCs w:val="28"/>
        </w:rPr>
        <w:t>The service has been comforting. It’s been the one constant in the changing world we are currently in</w:t>
      </w:r>
    </w:p>
    <w:p w:rsidR="00980AC6" w:rsidRDefault="00980AC6" w:rsidP="00980AC6">
      <w:pPr>
        <w:pStyle w:val="ListParagraph"/>
        <w:numPr>
          <w:ilvl w:val="0"/>
          <w:numId w:val="1"/>
        </w:numPr>
        <w:rPr>
          <w:sz w:val="28"/>
          <w:szCs w:val="28"/>
        </w:rPr>
      </w:pPr>
      <w:r>
        <w:rPr>
          <w:sz w:val="28"/>
          <w:szCs w:val="28"/>
        </w:rPr>
        <w:t>Miss the choir</w:t>
      </w:r>
    </w:p>
    <w:p w:rsidR="008B3036" w:rsidRDefault="008B3036" w:rsidP="00980AC6">
      <w:pPr>
        <w:pStyle w:val="ListParagraph"/>
        <w:numPr>
          <w:ilvl w:val="0"/>
          <w:numId w:val="1"/>
        </w:numPr>
        <w:rPr>
          <w:sz w:val="28"/>
          <w:szCs w:val="28"/>
        </w:rPr>
      </w:pPr>
      <w:r>
        <w:rPr>
          <w:sz w:val="28"/>
          <w:szCs w:val="28"/>
        </w:rPr>
        <w:t>Video of service is getting a lot of hits both on Facebook and website. It is generating new membership.</w:t>
      </w:r>
    </w:p>
    <w:p w:rsidR="008B3036" w:rsidRDefault="008B3036" w:rsidP="00980AC6">
      <w:pPr>
        <w:pStyle w:val="ListParagraph"/>
        <w:numPr>
          <w:ilvl w:val="0"/>
          <w:numId w:val="1"/>
        </w:numPr>
        <w:rPr>
          <w:sz w:val="28"/>
          <w:szCs w:val="28"/>
        </w:rPr>
      </w:pPr>
      <w:r>
        <w:rPr>
          <w:sz w:val="28"/>
          <w:szCs w:val="28"/>
        </w:rPr>
        <w:t>We should continue streaming the service when we re-open.</w:t>
      </w:r>
    </w:p>
    <w:p w:rsidR="008B3036" w:rsidRDefault="008B3036" w:rsidP="00756851">
      <w:pPr>
        <w:spacing w:after="0"/>
        <w:rPr>
          <w:b/>
          <w:sz w:val="28"/>
          <w:szCs w:val="28"/>
        </w:rPr>
      </w:pPr>
    </w:p>
    <w:p w:rsidR="008B3036" w:rsidRDefault="008B3036" w:rsidP="008B3036">
      <w:pPr>
        <w:rPr>
          <w:sz w:val="28"/>
          <w:szCs w:val="28"/>
        </w:rPr>
      </w:pPr>
      <w:r>
        <w:rPr>
          <w:b/>
          <w:sz w:val="28"/>
          <w:szCs w:val="28"/>
        </w:rPr>
        <w:t xml:space="preserve">Plans for Upcoming Services </w:t>
      </w:r>
      <w:r>
        <w:rPr>
          <w:sz w:val="28"/>
          <w:szCs w:val="28"/>
        </w:rPr>
        <w:t>– The Committee discussed the following plans:</w:t>
      </w:r>
    </w:p>
    <w:p w:rsidR="008B3036" w:rsidRDefault="008B3036" w:rsidP="008B3036">
      <w:pPr>
        <w:rPr>
          <w:sz w:val="28"/>
          <w:szCs w:val="28"/>
        </w:rPr>
      </w:pPr>
      <w:r>
        <w:rPr>
          <w:sz w:val="28"/>
          <w:szCs w:val="28"/>
        </w:rPr>
        <w:t xml:space="preserve">Several members mentioned to Pastor Wende that they miss having communion. It was decided to have a Virtual Communion Service via Zoom. It will be held </w:t>
      </w:r>
      <w:r w:rsidR="00BB6D02">
        <w:rPr>
          <w:sz w:val="28"/>
          <w:szCs w:val="28"/>
        </w:rPr>
        <w:t>on a Sunday afternoon (date to be decided by Pastor Wende and Rick).</w:t>
      </w:r>
    </w:p>
    <w:p w:rsidR="00BB6D02" w:rsidRDefault="00BB6D02" w:rsidP="008B3036">
      <w:pPr>
        <w:rPr>
          <w:sz w:val="28"/>
          <w:szCs w:val="28"/>
        </w:rPr>
      </w:pPr>
      <w:r>
        <w:rPr>
          <w:sz w:val="28"/>
          <w:szCs w:val="28"/>
        </w:rPr>
        <w:t xml:space="preserve">In response to the choir being missed, Pastor Wende and Rick will experiment </w:t>
      </w:r>
      <w:r w:rsidR="00B24497">
        <w:rPr>
          <w:sz w:val="28"/>
          <w:szCs w:val="28"/>
        </w:rPr>
        <w:t xml:space="preserve">with placing the speakers of our cd player on either side of Pastor </w:t>
      </w:r>
      <w:proofErr w:type="spellStart"/>
      <w:r w:rsidR="00B24497">
        <w:rPr>
          <w:sz w:val="28"/>
          <w:szCs w:val="28"/>
        </w:rPr>
        <w:t>Wende’s</w:t>
      </w:r>
      <w:proofErr w:type="spellEnd"/>
      <w:r w:rsidR="00B24497">
        <w:rPr>
          <w:sz w:val="28"/>
          <w:szCs w:val="28"/>
        </w:rPr>
        <w:t xml:space="preserve"> phone. If successful, we could play one of the choir’s anthems that have been recorded on cd during the Service.</w:t>
      </w:r>
    </w:p>
    <w:p w:rsidR="00BB6D02" w:rsidRDefault="00BB6D02" w:rsidP="008B3036">
      <w:pPr>
        <w:rPr>
          <w:sz w:val="28"/>
          <w:szCs w:val="28"/>
        </w:rPr>
      </w:pPr>
      <w:r>
        <w:rPr>
          <w:sz w:val="28"/>
          <w:szCs w:val="28"/>
        </w:rPr>
        <w:t>Pentecost– for a change, members are asked to wear their red pajamas to the service. The red banners will not be put up this year since they won’t be seen.</w:t>
      </w:r>
    </w:p>
    <w:p w:rsidR="00BB6D02" w:rsidRDefault="00BB6D02" w:rsidP="008B3036">
      <w:pPr>
        <w:rPr>
          <w:sz w:val="28"/>
          <w:szCs w:val="28"/>
        </w:rPr>
      </w:pPr>
      <w:r>
        <w:rPr>
          <w:sz w:val="28"/>
          <w:szCs w:val="28"/>
        </w:rPr>
        <w:t>Church Music Sunday – members are asked to send their favorite hymns to Rick</w:t>
      </w:r>
      <w:r w:rsidR="00B24497">
        <w:rPr>
          <w:sz w:val="28"/>
          <w:szCs w:val="28"/>
        </w:rPr>
        <w:t>.</w:t>
      </w:r>
    </w:p>
    <w:p w:rsidR="003D3AEF" w:rsidRDefault="003D3AEF" w:rsidP="008B3036">
      <w:pPr>
        <w:rPr>
          <w:sz w:val="28"/>
          <w:szCs w:val="28"/>
        </w:rPr>
      </w:pPr>
      <w:r>
        <w:rPr>
          <w:sz w:val="28"/>
          <w:szCs w:val="28"/>
        </w:rPr>
        <w:t>Prior to Pastor Wende and Rick going on their vacations, they will pre-record the service for that Sunday.</w:t>
      </w:r>
      <w:bookmarkStart w:id="0" w:name="_GoBack"/>
      <w:bookmarkEnd w:id="0"/>
    </w:p>
    <w:p w:rsidR="00B24497" w:rsidRDefault="00B24497" w:rsidP="008B3036">
      <w:pPr>
        <w:rPr>
          <w:sz w:val="28"/>
          <w:szCs w:val="28"/>
        </w:rPr>
      </w:pPr>
      <w:r>
        <w:rPr>
          <w:sz w:val="28"/>
          <w:szCs w:val="28"/>
        </w:rPr>
        <w:lastRenderedPageBreak/>
        <w:t>When we do finally open (probably not until September</w:t>
      </w:r>
      <w:r w:rsidR="00C97BCC">
        <w:rPr>
          <w:sz w:val="28"/>
          <w:szCs w:val="28"/>
        </w:rPr>
        <w:t>’s God’s Work, Our Hands Service</w:t>
      </w:r>
      <w:r>
        <w:rPr>
          <w:sz w:val="28"/>
          <w:szCs w:val="28"/>
        </w:rPr>
        <w:t>), we will have the worship service outside. Rick will accompany us on the violin, weather permitting.</w:t>
      </w:r>
      <w:r w:rsidR="00C97BCC">
        <w:rPr>
          <w:sz w:val="28"/>
          <w:szCs w:val="28"/>
        </w:rPr>
        <w:t xml:space="preserve"> Plans for setup will be discussed at the next meeting. </w:t>
      </w:r>
    </w:p>
    <w:p w:rsidR="00C97BCC" w:rsidRDefault="00C97BCC" w:rsidP="008B3036">
      <w:pPr>
        <w:rPr>
          <w:sz w:val="28"/>
          <w:szCs w:val="28"/>
        </w:rPr>
      </w:pPr>
      <w:r>
        <w:rPr>
          <w:sz w:val="28"/>
          <w:szCs w:val="28"/>
        </w:rPr>
        <w:t>Lynda announced that there is a new liturgy and song supplement to the ELW coming out in the fall called “All Creation Sings”. Since we still need to expand on our use of the ELW, it was decided to table this for now. Rick will find out more about it and report back.</w:t>
      </w:r>
    </w:p>
    <w:p w:rsidR="00756851" w:rsidRDefault="00756851" w:rsidP="008B3036">
      <w:pPr>
        <w:rPr>
          <w:sz w:val="28"/>
          <w:szCs w:val="28"/>
        </w:rPr>
      </w:pPr>
      <w:r>
        <w:rPr>
          <w:sz w:val="28"/>
          <w:szCs w:val="28"/>
        </w:rPr>
        <w:t>The Worship &amp; Music Committee will now meet on the third Tuesday of every month. Our next meeting will be on Tuesday, June 16 at 7:00 pm via zoom.</w:t>
      </w:r>
    </w:p>
    <w:p w:rsidR="00756851" w:rsidRDefault="00756851" w:rsidP="008B3036">
      <w:pPr>
        <w:rPr>
          <w:sz w:val="28"/>
          <w:szCs w:val="28"/>
        </w:rPr>
      </w:pPr>
      <w:r>
        <w:rPr>
          <w:sz w:val="28"/>
          <w:szCs w:val="28"/>
        </w:rPr>
        <w:t>Having no further business, the meeting was adjourned with the praying of the Lord’s Prayer.</w:t>
      </w:r>
    </w:p>
    <w:p w:rsidR="00756851" w:rsidRDefault="00756851" w:rsidP="008B3036">
      <w:pPr>
        <w:rPr>
          <w:sz w:val="28"/>
          <w:szCs w:val="28"/>
        </w:rPr>
      </w:pPr>
    </w:p>
    <w:p w:rsidR="00756851" w:rsidRDefault="00756851" w:rsidP="00756851">
      <w:pPr>
        <w:jc w:val="right"/>
        <w:rPr>
          <w:sz w:val="28"/>
          <w:szCs w:val="28"/>
        </w:rPr>
      </w:pPr>
      <w:r>
        <w:rPr>
          <w:sz w:val="28"/>
          <w:szCs w:val="28"/>
        </w:rPr>
        <w:t>Respectfully submitted,</w:t>
      </w:r>
    </w:p>
    <w:p w:rsidR="00756851" w:rsidRPr="008B3036" w:rsidRDefault="00756851" w:rsidP="00756851">
      <w:pPr>
        <w:jc w:val="right"/>
        <w:rPr>
          <w:sz w:val="28"/>
          <w:szCs w:val="28"/>
        </w:rPr>
      </w:pPr>
      <w:r>
        <w:rPr>
          <w:sz w:val="28"/>
          <w:szCs w:val="28"/>
        </w:rPr>
        <w:t>Lynda S. Sadusky, Chairperson</w:t>
      </w:r>
    </w:p>
    <w:p w:rsidR="003243B9" w:rsidRPr="00713552" w:rsidRDefault="003D3AEF">
      <w:pPr>
        <w:rPr>
          <w:sz w:val="28"/>
          <w:szCs w:val="28"/>
        </w:rPr>
      </w:pPr>
    </w:p>
    <w:sectPr w:rsidR="003243B9" w:rsidRPr="00713552" w:rsidSect="00EF39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AD2C3B"/>
    <w:multiLevelType w:val="hybridMultilevel"/>
    <w:tmpl w:val="6DB409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2NDUzNjc0NTMwMDNX0lEKTi0uzszPAykwqgUA+lUYlywAAAA="/>
  </w:docVars>
  <w:rsids>
    <w:rsidRoot w:val="007F4841"/>
    <w:rsid w:val="0015793C"/>
    <w:rsid w:val="00194DD2"/>
    <w:rsid w:val="00253EE1"/>
    <w:rsid w:val="002E6D72"/>
    <w:rsid w:val="003D3AEF"/>
    <w:rsid w:val="00461D39"/>
    <w:rsid w:val="004E5B8E"/>
    <w:rsid w:val="004F5B8F"/>
    <w:rsid w:val="00713552"/>
    <w:rsid w:val="00756851"/>
    <w:rsid w:val="007F4841"/>
    <w:rsid w:val="007F51E6"/>
    <w:rsid w:val="008B3036"/>
    <w:rsid w:val="00974D27"/>
    <w:rsid w:val="00980AC6"/>
    <w:rsid w:val="009B2581"/>
    <w:rsid w:val="00B24497"/>
    <w:rsid w:val="00BB6D02"/>
    <w:rsid w:val="00C97BCC"/>
    <w:rsid w:val="00E87E6B"/>
    <w:rsid w:val="00EF3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85644"/>
  <w15:chartTrackingRefBased/>
  <w15:docId w15:val="{795881ED-6B79-4800-9AE4-6792FBE9D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841"/>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321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3</TotalTime>
  <Pages>2</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usky,Lynda</dc:creator>
  <cp:keywords/>
  <dc:description/>
  <cp:lastModifiedBy>Sadusky,Lynda</cp:lastModifiedBy>
  <cp:revision>3</cp:revision>
  <dcterms:created xsi:type="dcterms:W3CDTF">2020-05-19T21:00:00Z</dcterms:created>
  <dcterms:modified xsi:type="dcterms:W3CDTF">2020-05-20T12:13:00Z</dcterms:modified>
</cp:coreProperties>
</file>